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08DA4F9C" w14:textId="77777777" w:rsidR="00D01597" w:rsidRPr="00A9745F" w:rsidRDefault="00D01597" w:rsidP="00D01597">
      <w:pPr>
        <w:jc w:val="center"/>
        <w:rPr>
          <w:b/>
          <w:bCs/>
          <w:sz w:val="24"/>
          <w:szCs w:val="24"/>
        </w:rPr>
      </w:pPr>
    </w:p>
    <w:p w14:paraId="1964CB57" w14:textId="77777777" w:rsidR="00A9745F" w:rsidRPr="00A9745F" w:rsidRDefault="00A9745F" w:rsidP="00A9745F">
      <w:pPr>
        <w:jc w:val="center"/>
        <w:rPr>
          <w:b/>
          <w:bCs/>
          <w:color w:val="006699"/>
          <w:sz w:val="24"/>
          <w:szCs w:val="24"/>
        </w:rPr>
      </w:pPr>
      <w:r w:rsidRPr="00A9745F">
        <w:rPr>
          <w:b/>
          <w:bCs/>
          <w:color w:val="006699"/>
          <w:sz w:val="24"/>
          <w:szCs w:val="24"/>
        </w:rPr>
        <w:t>3. Računalno razmišljanje i programiranje</w:t>
      </w:r>
    </w:p>
    <w:p w14:paraId="33AA3F2D" w14:textId="77777777" w:rsidR="00281E52" w:rsidRPr="00281E52" w:rsidRDefault="00281E52" w:rsidP="00281E52">
      <w:pPr>
        <w:jc w:val="center"/>
        <w:rPr>
          <w:b/>
          <w:bCs/>
          <w:color w:val="0099CC"/>
          <w:sz w:val="24"/>
          <w:szCs w:val="24"/>
        </w:rPr>
      </w:pPr>
      <w:r w:rsidRPr="00281E52">
        <w:rPr>
          <w:b/>
          <w:bCs/>
          <w:color w:val="0099CC"/>
          <w:sz w:val="24"/>
          <w:szCs w:val="24"/>
        </w:rPr>
        <w:t>3.3. Nizovi podataka – liste</w:t>
      </w:r>
    </w:p>
    <w:p w14:paraId="25466097" w14:textId="77777777" w:rsidR="00281E52" w:rsidRPr="00281E52" w:rsidRDefault="00281E52" w:rsidP="00281E52">
      <w:pPr>
        <w:jc w:val="center"/>
        <w:rPr>
          <w:b/>
          <w:bCs/>
          <w:color w:val="0099CC"/>
          <w:sz w:val="24"/>
          <w:szCs w:val="24"/>
        </w:rPr>
      </w:pPr>
      <w:r w:rsidRPr="00281E52">
        <w:rPr>
          <w:b/>
          <w:bCs/>
          <w:color w:val="0099CC"/>
          <w:sz w:val="24"/>
          <w:szCs w:val="24"/>
        </w:rPr>
        <w:t>3.4. Ugrađene funkcije i metode za rad s listama</w:t>
      </w:r>
    </w:p>
    <w:p w14:paraId="35D19399" w14:textId="77777777" w:rsidR="00DA45AA" w:rsidRDefault="00DA45AA" w:rsidP="00D01597">
      <w:pPr>
        <w:jc w:val="center"/>
      </w:pPr>
    </w:p>
    <w:p w14:paraId="0DCCBAD9" w14:textId="540020A5" w:rsidR="00D01597" w:rsidRDefault="00D01597" w:rsidP="00D01597">
      <w:r>
        <w:t>Procijenite svoje znanje. Kvačicom označite odgovarajuće polje u svakom retku prema razini usvojenosti sadržaja.</w:t>
      </w:r>
    </w:p>
    <w:p w14:paraId="23F14ED5" w14:textId="77777777" w:rsidR="00DA45AA" w:rsidRDefault="00DA45AA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281E52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7E7B12D9" w:rsidR="00281E52" w:rsidRDefault="00281E52" w:rsidP="00281E52">
            <w:r w:rsidRPr="006B3A0C">
              <w:t>Svojim riječima objašnjavam što  je lista u programskom jeziku Pythonu.</w:t>
            </w:r>
          </w:p>
        </w:tc>
        <w:tc>
          <w:tcPr>
            <w:tcW w:w="993" w:type="dxa"/>
          </w:tcPr>
          <w:p w14:paraId="73EA9D1D" w14:textId="77777777" w:rsidR="00281E52" w:rsidRDefault="00281E52" w:rsidP="00281E52"/>
        </w:tc>
        <w:tc>
          <w:tcPr>
            <w:tcW w:w="992" w:type="dxa"/>
          </w:tcPr>
          <w:p w14:paraId="0A9A4857" w14:textId="77777777" w:rsidR="00281E52" w:rsidRDefault="00281E52" w:rsidP="00281E52"/>
        </w:tc>
      </w:tr>
      <w:tr w:rsidR="00281E52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528F07C4" w:rsidR="00281E52" w:rsidRDefault="00281E52" w:rsidP="00281E52">
            <w:r w:rsidRPr="006B3A0C">
              <w:t>Nabrajam operatore kojima liste možemo pridružiti nekoj varijabli u programskom jeziku Pythonu.</w:t>
            </w:r>
          </w:p>
        </w:tc>
        <w:tc>
          <w:tcPr>
            <w:tcW w:w="993" w:type="dxa"/>
          </w:tcPr>
          <w:p w14:paraId="3445978E" w14:textId="77777777" w:rsidR="00281E52" w:rsidRDefault="00281E52" w:rsidP="00281E52"/>
        </w:tc>
        <w:tc>
          <w:tcPr>
            <w:tcW w:w="992" w:type="dxa"/>
          </w:tcPr>
          <w:p w14:paraId="6CD3F2E8" w14:textId="77777777" w:rsidR="00281E52" w:rsidRDefault="00281E52" w:rsidP="00281E52"/>
        </w:tc>
      </w:tr>
      <w:tr w:rsidR="00281E52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5429CAA3" w:rsidR="00281E52" w:rsidRDefault="00281E52" w:rsidP="00281E52">
            <w:r w:rsidRPr="006B3A0C">
              <w:t>Nabrajam koje sve vrste podataka može sadržavati neka lista u programskom jeziku Pythonu.</w:t>
            </w:r>
          </w:p>
        </w:tc>
        <w:tc>
          <w:tcPr>
            <w:tcW w:w="993" w:type="dxa"/>
          </w:tcPr>
          <w:p w14:paraId="1A8467DA" w14:textId="77777777" w:rsidR="00281E52" w:rsidRDefault="00281E52" w:rsidP="00281E52"/>
        </w:tc>
        <w:tc>
          <w:tcPr>
            <w:tcW w:w="992" w:type="dxa"/>
          </w:tcPr>
          <w:p w14:paraId="6490D0B6" w14:textId="77777777" w:rsidR="00281E52" w:rsidRDefault="00281E52" w:rsidP="00281E52"/>
        </w:tc>
      </w:tr>
      <w:tr w:rsidR="00281E52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624FA049" w:rsidR="00281E52" w:rsidRDefault="00281E52" w:rsidP="00281E52">
            <w:r w:rsidRPr="006B3A0C">
              <w:t>Objašnjavam kako možemo pristupiti elementima liste u programskom jeziku Pythonu.</w:t>
            </w:r>
          </w:p>
        </w:tc>
        <w:tc>
          <w:tcPr>
            <w:tcW w:w="993" w:type="dxa"/>
          </w:tcPr>
          <w:p w14:paraId="6958FF04" w14:textId="77777777" w:rsidR="00281E52" w:rsidRDefault="00281E52" w:rsidP="00281E52"/>
        </w:tc>
        <w:tc>
          <w:tcPr>
            <w:tcW w:w="992" w:type="dxa"/>
          </w:tcPr>
          <w:p w14:paraId="163C3CCF" w14:textId="77777777" w:rsidR="00281E52" w:rsidRDefault="00281E52" w:rsidP="00281E52"/>
        </w:tc>
      </w:tr>
      <w:tr w:rsidR="00281E52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23C4FEE4" w:rsidR="00281E52" w:rsidRDefault="00281E52" w:rsidP="00281E52">
            <w:r w:rsidRPr="006B3A0C">
              <w:t>Na primjeru pokazujem kako možemo dobiti isječak liste u programskom jeziku Pythonu.</w:t>
            </w:r>
          </w:p>
        </w:tc>
        <w:tc>
          <w:tcPr>
            <w:tcW w:w="993" w:type="dxa"/>
          </w:tcPr>
          <w:p w14:paraId="21E3948F" w14:textId="77777777" w:rsidR="00281E52" w:rsidRDefault="00281E52" w:rsidP="00281E52"/>
        </w:tc>
        <w:tc>
          <w:tcPr>
            <w:tcW w:w="992" w:type="dxa"/>
          </w:tcPr>
          <w:p w14:paraId="32C7099E" w14:textId="77777777" w:rsidR="00281E52" w:rsidRDefault="00281E52" w:rsidP="00281E52"/>
        </w:tc>
      </w:tr>
      <w:tr w:rsidR="00281E52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577339A8" w:rsidR="00281E52" w:rsidRDefault="00281E52" w:rsidP="00281E52">
            <w:r w:rsidRPr="006B3A0C">
              <w:t xml:space="preserve">Opisujem čemu služi funkcija </w:t>
            </w:r>
            <w:proofErr w:type="spellStart"/>
            <w:r w:rsidRPr="006B3A0C">
              <w:t>len</w:t>
            </w:r>
            <w:proofErr w:type="spellEnd"/>
            <w:r w:rsidRPr="006B3A0C">
              <w:t>() u programskom jeziku Pythonu.</w:t>
            </w:r>
          </w:p>
        </w:tc>
        <w:tc>
          <w:tcPr>
            <w:tcW w:w="993" w:type="dxa"/>
          </w:tcPr>
          <w:p w14:paraId="251F30AB" w14:textId="77777777" w:rsidR="00281E52" w:rsidRDefault="00281E52" w:rsidP="00281E52"/>
        </w:tc>
        <w:tc>
          <w:tcPr>
            <w:tcW w:w="992" w:type="dxa"/>
          </w:tcPr>
          <w:p w14:paraId="389ACEE9" w14:textId="77777777" w:rsidR="00281E52" w:rsidRDefault="00281E52" w:rsidP="00281E52"/>
        </w:tc>
      </w:tr>
      <w:tr w:rsidR="00281E52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7A77D126" w:rsidR="00281E52" w:rsidRDefault="00281E52" w:rsidP="00281E52">
            <w:r w:rsidRPr="006B3A0C">
              <w:t>Nabrajam metode kojima se možemo koristiti za rad s listama u programskom jeziku Pythonu.</w:t>
            </w:r>
          </w:p>
        </w:tc>
        <w:tc>
          <w:tcPr>
            <w:tcW w:w="993" w:type="dxa"/>
          </w:tcPr>
          <w:p w14:paraId="2F20E435" w14:textId="77777777" w:rsidR="00281E52" w:rsidRDefault="00281E52" w:rsidP="00281E52"/>
        </w:tc>
        <w:tc>
          <w:tcPr>
            <w:tcW w:w="992" w:type="dxa"/>
          </w:tcPr>
          <w:p w14:paraId="1BDF9654" w14:textId="77777777" w:rsidR="00281E52" w:rsidRDefault="00281E52" w:rsidP="00281E52"/>
        </w:tc>
      </w:tr>
      <w:tr w:rsidR="00281E52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619F86F4" w:rsidR="00281E52" w:rsidRDefault="00281E52" w:rsidP="00281E52">
            <w:r w:rsidRPr="006B3A0C">
              <w:t xml:space="preserve">Opisujem kako djeluje metoda </w:t>
            </w:r>
            <w:proofErr w:type="spellStart"/>
            <w:r w:rsidRPr="006B3A0C">
              <w:t>sort</w:t>
            </w:r>
            <w:proofErr w:type="spellEnd"/>
            <w:r w:rsidRPr="006B3A0C">
              <w:t>() u programskom jeziku Pythonu.</w:t>
            </w:r>
          </w:p>
        </w:tc>
        <w:tc>
          <w:tcPr>
            <w:tcW w:w="993" w:type="dxa"/>
          </w:tcPr>
          <w:p w14:paraId="73F5ED99" w14:textId="77777777" w:rsidR="00281E52" w:rsidRDefault="00281E52" w:rsidP="00281E52"/>
        </w:tc>
        <w:tc>
          <w:tcPr>
            <w:tcW w:w="992" w:type="dxa"/>
          </w:tcPr>
          <w:p w14:paraId="3CA8F22E" w14:textId="77777777" w:rsidR="00281E52" w:rsidRDefault="00281E52" w:rsidP="00281E52"/>
        </w:tc>
      </w:tr>
      <w:tr w:rsidR="00281E52" w14:paraId="0696F9D2" w14:textId="77777777" w:rsidTr="00D01597">
        <w:trPr>
          <w:trHeight w:val="454"/>
        </w:trPr>
        <w:tc>
          <w:tcPr>
            <w:tcW w:w="6232" w:type="dxa"/>
          </w:tcPr>
          <w:p w14:paraId="47E085C2" w14:textId="40092B10" w:rsidR="00281E52" w:rsidRDefault="00281E52" w:rsidP="00281E52">
            <w:r w:rsidRPr="006B3A0C">
              <w:t>Opisujem kako djeluje metoda insert() u programskom jeziku Pythonu.</w:t>
            </w:r>
          </w:p>
        </w:tc>
        <w:tc>
          <w:tcPr>
            <w:tcW w:w="993" w:type="dxa"/>
          </w:tcPr>
          <w:p w14:paraId="0B783DC5" w14:textId="77777777" w:rsidR="00281E52" w:rsidRDefault="00281E52" w:rsidP="00281E52"/>
        </w:tc>
        <w:tc>
          <w:tcPr>
            <w:tcW w:w="992" w:type="dxa"/>
          </w:tcPr>
          <w:p w14:paraId="1EE65D53" w14:textId="77777777" w:rsidR="00281E52" w:rsidRDefault="00281E52" w:rsidP="00281E52"/>
        </w:tc>
      </w:tr>
      <w:tr w:rsidR="00281E52" w14:paraId="45F45615" w14:textId="77777777" w:rsidTr="00D01597">
        <w:trPr>
          <w:trHeight w:val="454"/>
        </w:trPr>
        <w:tc>
          <w:tcPr>
            <w:tcW w:w="6232" w:type="dxa"/>
          </w:tcPr>
          <w:p w14:paraId="68FA9766" w14:textId="3AC5D849" w:rsidR="00281E52" w:rsidRDefault="00281E52" w:rsidP="00281E52">
            <w:r w:rsidRPr="006B3A0C">
              <w:t xml:space="preserve">Opisujem čemu služi metoda </w:t>
            </w:r>
            <w:proofErr w:type="spellStart"/>
            <w:r w:rsidRPr="006B3A0C">
              <w:t>split</w:t>
            </w:r>
            <w:proofErr w:type="spellEnd"/>
            <w:r w:rsidRPr="006B3A0C">
              <w:t>() u programskom jeziku Pythonu.</w:t>
            </w:r>
          </w:p>
        </w:tc>
        <w:tc>
          <w:tcPr>
            <w:tcW w:w="993" w:type="dxa"/>
          </w:tcPr>
          <w:p w14:paraId="708F010A" w14:textId="77777777" w:rsidR="00281E52" w:rsidRDefault="00281E52" w:rsidP="00281E52"/>
        </w:tc>
        <w:tc>
          <w:tcPr>
            <w:tcW w:w="992" w:type="dxa"/>
          </w:tcPr>
          <w:p w14:paraId="3927C66F" w14:textId="77777777" w:rsidR="00281E52" w:rsidRDefault="00281E52" w:rsidP="00281E52"/>
        </w:tc>
      </w:tr>
      <w:tr w:rsidR="00281E52" w14:paraId="6AB2551E" w14:textId="77777777" w:rsidTr="00D01597">
        <w:trPr>
          <w:trHeight w:val="454"/>
        </w:trPr>
        <w:tc>
          <w:tcPr>
            <w:tcW w:w="6232" w:type="dxa"/>
          </w:tcPr>
          <w:p w14:paraId="6D5A775F" w14:textId="77777777" w:rsidR="00281E52" w:rsidRDefault="00281E52" w:rsidP="00281E52">
            <w:pPr>
              <w:rPr>
                <w:rFonts w:ascii="Courier New" w:hAnsi="Courier New" w:cs="Courier New"/>
              </w:rPr>
            </w:pPr>
          </w:p>
          <w:p w14:paraId="42A2705F" w14:textId="77777777" w:rsidR="00281E52" w:rsidRPr="00846902" w:rsidRDefault="00281E52" w:rsidP="00281E52">
            <w:pPr>
              <w:rPr>
                <w:rFonts w:ascii="Courier New" w:hAnsi="Courier New" w:cs="Courier New"/>
              </w:rPr>
            </w:pPr>
            <w:r w:rsidRPr="00846902">
              <w:rPr>
                <w:rFonts w:ascii="Courier New" w:hAnsi="Courier New" w:cs="Courier New"/>
              </w:rPr>
              <w:t>lista=[5, 12, 4, 26]</w:t>
            </w:r>
          </w:p>
          <w:p w14:paraId="6CBDC5E6" w14:textId="77777777" w:rsidR="00281E52" w:rsidRPr="00846902" w:rsidRDefault="00281E52" w:rsidP="00281E52">
            <w:pPr>
              <w:rPr>
                <w:rFonts w:ascii="Courier New" w:hAnsi="Courier New" w:cs="Courier New"/>
              </w:rPr>
            </w:pPr>
            <w:r w:rsidRPr="00846902">
              <w:rPr>
                <w:rFonts w:ascii="Courier New" w:hAnsi="Courier New" w:cs="Courier New"/>
              </w:rPr>
              <w:t>print(lista)</w:t>
            </w:r>
          </w:p>
          <w:p w14:paraId="475DFD25" w14:textId="77777777" w:rsidR="00281E52" w:rsidRDefault="00281E52" w:rsidP="00281E52">
            <w:pPr>
              <w:rPr>
                <w:rFonts w:ascii="Courier New" w:hAnsi="Courier New" w:cs="Courier New"/>
              </w:rPr>
            </w:pPr>
            <w:r w:rsidRPr="00846902">
              <w:rPr>
                <w:rFonts w:ascii="Courier New" w:hAnsi="Courier New" w:cs="Courier New"/>
              </w:rPr>
              <w:t>lista[2]</w:t>
            </w:r>
          </w:p>
          <w:p w14:paraId="7BC54031" w14:textId="77777777" w:rsidR="00281E52" w:rsidRPr="00846902" w:rsidRDefault="00281E52" w:rsidP="00281E52">
            <w:pPr>
              <w:rPr>
                <w:rFonts w:ascii="Courier New" w:hAnsi="Courier New" w:cs="Courier New"/>
              </w:rPr>
            </w:pPr>
          </w:p>
          <w:p w14:paraId="6C33743B" w14:textId="593C8A24" w:rsidR="00281E52" w:rsidRPr="00ED7CAF" w:rsidRDefault="00281E52" w:rsidP="00281E52">
            <w:r>
              <w:t xml:space="preserve">Na navedenom primjeru prepoznajem i imenujem naredbe. </w:t>
            </w:r>
          </w:p>
        </w:tc>
        <w:tc>
          <w:tcPr>
            <w:tcW w:w="993" w:type="dxa"/>
          </w:tcPr>
          <w:p w14:paraId="0CFEF8B8" w14:textId="77777777" w:rsidR="00281E52" w:rsidRDefault="00281E52" w:rsidP="00281E52"/>
        </w:tc>
        <w:tc>
          <w:tcPr>
            <w:tcW w:w="992" w:type="dxa"/>
          </w:tcPr>
          <w:p w14:paraId="2C9852EF" w14:textId="77777777" w:rsidR="00281E52" w:rsidRDefault="00281E52" w:rsidP="00281E52"/>
        </w:tc>
      </w:tr>
      <w:tr w:rsidR="00281E52" w14:paraId="5D781590" w14:textId="77777777" w:rsidTr="00D01597">
        <w:trPr>
          <w:trHeight w:val="454"/>
        </w:trPr>
        <w:tc>
          <w:tcPr>
            <w:tcW w:w="6232" w:type="dxa"/>
          </w:tcPr>
          <w:p w14:paraId="4BC85A44" w14:textId="7A7312D4" w:rsidR="00281E52" w:rsidRPr="00ED7CAF" w:rsidRDefault="00281E52" w:rsidP="00281E52">
            <w:r w:rsidRPr="00846902">
              <w:t>Na prethodnom primjeru,</w:t>
            </w:r>
            <w:r>
              <w:t xml:space="preserve"> bez izvršavanja programa zaključujem koji će biti rezultat.</w:t>
            </w:r>
          </w:p>
        </w:tc>
        <w:tc>
          <w:tcPr>
            <w:tcW w:w="993" w:type="dxa"/>
          </w:tcPr>
          <w:p w14:paraId="603BC5C2" w14:textId="77777777" w:rsidR="00281E52" w:rsidRDefault="00281E52" w:rsidP="00281E52"/>
        </w:tc>
        <w:tc>
          <w:tcPr>
            <w:tcW w:w="992" w:type="dxa"/>
          </w:tcPr>
          <w:p w14:paraId="701E8242" w14:textId="77777777" w:rsidR="00281E52" w:rsidRDefault="00281E52" w:rsidP="00281E52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7E7C69D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0D7F57"/>
    <w:rsid w:val="00121555"/>
    <w:rsid w:val="0012414D"/>
    <w:rsid w:val="00281E52"/>
    <w:rsid w:val="002956F4"/>
    <w:rsid w:val="002D481B"/>
    <w:rsid w:val="003278C0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D2FCA"/>
    <w:rsid w:val="00A82295"/>
    <w:rsid w:val="00A9745F"/>
    <w:rsid w:val="00AA0D60"/>
    <w:rsid w:val="00B62FC1"/>
    <w:rsid w:val="00CD0AB7"/>
    <w:rsid w:val="00CF2BC0"/>
    <w:rsid w:val="00D01597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2:00:00Z</dcterms:created>
  <dcterms:modified xsi:type="dcterms:W3CDTF">2021-09-15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